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F6A2" w14:textId="39CEE55B" w:rsidR="00CF04FC" w:rsidRPr="00061C6C" w:rsidRDefault="00CF04FC"/>
    <w:p w14:paraId="0B37F154" w14:textId="46C02249" w:rsidR="00E05EA3" w:rsidRPr="00061C6C" w:rsidRDefault="00E05EA3"/>
    <w:p w14:paraId="48032C67" w14:textId="01C6AC90" w:rsidR="00EB7D0F" w:rsidRPr="00061C6C" w:rsidRDefault="000A574C" w:rsidP="00E05EA3">
      <w:pPr>
        <w:pStyle w:val="Heading1"/>
      </w:pPr>
      <w:r w:rsidRPr="00061C6C">
        <w:rPr>
          <w:noProof/>
          <w:lang w:bidi="es-ES"/>
        </w:rPr>
        <mc:AlternateContent>
          <mc:Choice Requires="wpg">
            <w:drawing>
              <wp:inline distT="0" distB="0" distL="0" distR="0" wp14:anchorId="3DD6CAAF" wp14:editId="58043B93">
                <wp:extent cx="8698611" cy="6261315"/>
                <wp:effectExtent l="0" t="19050" r="26670" b="82550"/>
                <wp:docPr id="181" name="Grupo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Forma libre: Forma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Forma libre: Forma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orma libre: Forma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Grupo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Grupo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Imagen 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Flecha: Pentágono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Rectángulo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Rectángulo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Rectángulo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Rectángulo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Rectángulo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Rectángulo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Rectángulo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Rectángulo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Rectángulo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Rectángulo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Rectángulo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Rectángulo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Rectángulo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Rectángulo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Conector recto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Conector recto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Óvalo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Marcador de posición de imagen 51" descr="Una mujer leyendo un libro en la cama 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Marcador de texto 4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1029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Default="00EF1494" w:rsidP="000A574C">
                                <w:pPr>
                                  <w:pStyle w:val="Ejempl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es-ES"/>
                                      </w:rPr>
                                      <w:t>Cuando la vida nos da los libros, pasamos las página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Grupo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Grupo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Imagen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Flecha: Pentágono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Rectángulo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Conector recto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Conector recto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Óvalo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Marcador de posición de imagen 45" descr="Una mujer hojeando un libro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Marcador de texto 3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800474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0A574C" w:rsidRDefault="00EF1494" w:rsidP="000A574C">
                                <w:pPr>
                                  <w:pStyle w:val="Ejemplo"/>
                                </w:pPr>
                                <w:sdt>
                                  <w:sdtPr>
                                    <w:id w:val="8596670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es-ES"/>
                                      </w:rPr>
                                      <w:t>Cuanto más lea, mayor será su interés por la lectur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Forma libre: Forma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upo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Forma libre: Forma 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Forma libre: Forma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Cuadro de texto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3049"/>
                            <a:ext cx="1719580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Default="00EF1494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2233662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es-ES"/>
                                    </w:rPr>
                                    <w:t>Reemplace estas imágenes con sus foto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Cuadro de texto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450" y="3360600"/>
                            <a:ext cx="1450975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Default="00EF1494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76299041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es-ES"/>
                                    </w:rPr>
                                    <w:t>Escriba sus mensajes en los marcadore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Cuadro de texto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12" y="1047354"/>
                            <a:ext cx="1718945" cy="610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Default="00EF1494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2834682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F817C9">
                                    <w:rPr>
                                      <w:sz w:val="24"/>
                                      <w:szCs w:val="24"/>
                                      <w:lang w:bidi="es-ES"/>
                                    </w:rPr>
                                    <w:t>Use un perforador para hacer un agujero y pase una cinta a través de él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Forma libre: Forma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Forma libre: Forma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Forma libre: Forma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Forma libre: Forma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orma libre: Forma 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orma libre: Forma 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Grupo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Grupo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Imagen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Flecha: Pentágono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Rectángulo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Triángulo isósceles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Triángulo isósceles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Triángulo isósceles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Triángulo isósceles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Triángulo isósceles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Conector recto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Conector recto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Óvalo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Marcador de posición de imagen 41" descr="Dos amigos abrazándose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Marcador de texto 2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Default="00EF1494" w:rsidP="000A574C">
                                <w:pPr>
                                  <w:pStyle w:val="Ejempl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</w:rPr>
                                    <w:id w:val="186956659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es-ES"/>
                                      </w:rPr>
                                      <w:t>Un libro especial para un amigo extraordinario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Grupo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Grupo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Imagen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Flecha: Pentágono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Forma libre: Forma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Forma libre: Forma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Conector recto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Conector recto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Óvalo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Marcador de posición de imagen 55" descr="Madre e hija leyendo un libro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Marcador de texto 5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Default="00EF1494" w:rsidP="000A574C">
                                <w:pPr>
                                  <w:pStyle w:val="Ejempl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66486674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es-ES"/>
                                      </w:rPr>
                                      <w:t>¡Sólo una página más!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Forma libre: Forma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upo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Forma libre: Forma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Forma libre: Forma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D6CAAF" id="Grupo 181" o:spid="_x0000_s1026" style="width:684.95pt;height:493pt;mso-position-horizontal-relative:char;mso-position-vertical-relative:line" coordsize="86986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">
                <v:shape id="Forma libre: Forma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Forma libre: Forma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Forma libre: Forma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Grupo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Grupo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agen 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Flecha: Pentágono 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Rectángulo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Rectángulo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Rectángulo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Rectángulo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Rectángulo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Rectángulo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Rectángulo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Rectángulo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Rectángulo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Rectángulo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Rectángulo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Rectángulo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Rectángulo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Rectángulo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Conector recto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Conector recto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Óvalo 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Grupo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Grupo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Imagen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Flecha: Pentágono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Rectángulo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Conector recto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ector recto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Óvalo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Forma libre: Forma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Grupo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orma libre: Forma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Forma libre: Forma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88" o:spid="_x0000_s1067" type="#_x0000_t202" style="position:absolute;top:43130;width:17195;height:4718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Default="00EF1494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223366203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es-ES"/>
                              </w:rPr>
                              <w:t>Reemplace estas imágenes con sus fotos</w:t>
                            </w:r>
                          </w:sdtContent>
                        </w:sdt>
                      </w:p>
                    </w:txbxContent>
                  </v:textbox>
                </v:shape>
                <v:shape id="Cuadro de texto 89" o:spid="_x0000_s1068" type="#_x0000_t202" style="position:absolute;left:2284;top:33606;width:14510;height:4718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Default="00EF1494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76299041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es-ES"/>
                              </w:rPr>
                              <w:t>Escriba sus mensajes en los marcadores</w:t>
                            </w:r>
                          </w:sdtContent>
                        </w:sdt>
                      </w:p>
                    </w:txbxContent>
                  </v:textbox>
                </v:shape>
                <v:shape id="Cuadro de texto 90" o:spid="_x0000_s1069" type="#_x0000_t202" style="position:absolute;left:1904;top:10473;width:17189;height:6109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Default="00EF1494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2834682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F817C9">
                              <w:rPr>
                                <w:sz w:val="24"/>
                                <w:szCs w:val="24"/>
                                <w:lang w:bidi="es-ES"/>
                              </w:rPr>
                              <w:t>Use un perforador para hacer un agujero y pase una cinta a través de él.</w:t>
                            </w:r>
                          </w:sdtContent>
                        </w:sdt>
                      </w:p>
                    </w:txbxContent>
                  </v:textbox>
                </v:shape>
                <v:group id="Grupo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Forma libre: Forma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Forma libre: Forma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Forma libre: Forma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Forma libre: Forma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upo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Grupo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Imagen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Flecha: Pentágono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Rectángulo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ángulo isósceles 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Triángulo isósceles 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Triángulo isósceles 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Triángulo isósceles 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Triángulo isósceles 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Conector recto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ector recto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Óvalo 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Grupo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Grupo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Imagen 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Flecha: Pentágono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Forma libre: Forma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Forma libre: Forma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Conector recto 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ector recto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Óvalo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Forma libre: Forma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Grupo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Forma libre: Forma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Forma libre: Forma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28391CCF" w:rsidR="00EB7D0F" w:rsidRPr="00061C6C" w:rsidRDefault="00EB7D0F">
      <w:pPr>
        <w:rPr>
          <w:rFonts w:eastAsiaTheme="majorEastAsia" w:cstheme="majorBidi"/>
          <w:sz w:val="36"/>
          <w:szCs w:val="32"/>
        </w:rPr>
      </w:pPr>
      <w:r w:rsidRPr="00061C6C">
        <w:rPr>
          <w:lang w:bidi="es-ES"/>
        </w:rPr>
        <w:br w:type="page"/>
      </w:r>
    </w:p>
    <w:p w14:paraId="5E57CE02" w14:textId="7153E122" w:rsidR="003611E4" w:rsidRPr="00061C6C" w:rsidRDefault="009F2A4C" w:rsidP="00E05EA3">
      <w:pPr>
        <w:pStyle w:val="Heading1"/>
      </w:pPr>
      <w:bookmarkStart w:id="0" w:name="_GoBack"/>
      <w:r w:rsidRPr="00061C6C">
        <w:rPr>
          <w:noProof/>
          <w:lang w:bidi="es-ES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28AC5344">
                <wp:simplePos x="0" y="0"/>
                <wp:positionH relativeFrom="page">
                  <wp:posOffset>76200</wp:posOffset>
                </wp:positionH>
                <wp:positionV relativeFrom="page">
                  <wp:posOffset>9525</wp:posOffset>
                </wp:positionV>
                <wp:extent cx="10687050" cy="7772400"/>
                <wp:effectExtent l="0" t="0" r="19050" b="19050"/>
                <wp:wrapNone/>
                <wp:docPr id="35" name="Grupo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87050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Grupo 94" descr="Imágenes de fondo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Imagen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Flecha: Pentágono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Imagen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Flecha: Pentágono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Imagen 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Flecha: Pentágono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Imagen 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Flecha: Pentágono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Forma libre: Forma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Forma libre: Forma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Grupo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Rectángulo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Rectángulo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Rectángulo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Rectángulo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Rectángulo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Rectángulo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Rectángulo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Rectángulo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Rectángulo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Rectángulo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Rectángulo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Rectángulo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Rectángulo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Rectángulo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Rectángulo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Rectángulo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Grupo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Triángulo isósceles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Triángulo isósceles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Triángulo isósceles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Triángulo isósceles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Triángulo isósceles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Grupo 136" descr="Guías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Conector recto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Conector recto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Óvalo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Conector recto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Conector recto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Conector recto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Conector recto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Conector recto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Conector recto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Conector recto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Conector recto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Óvalo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Conector recto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Conector recto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Óvalo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Conector recto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Conector recto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Óvalo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Conector recto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Conector recto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Conector recto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Grupo 158" descr="Instrucciones"/>
                        <wpg:cNvGrpSpPr/>
                        <wpg:grpSpPr>
                          <a:xfrm>
                            <a:off x="0" y="638175"/>
                            <a:ext cx="975769" cy="5126329"/>
                            <a:chOff x="0" y="635741"/>
                            <a:chExt cx="975769" cy="5126329"/>
                          </a:xfrm>
                        </wpg:grpSpPr>
                        <wps:wsp>
                          <wps:cNvPr id="159" name="Cuadro de texto 83"/>
                          <wps:cNvSpPr txBox="1"/>
                          <wps:spPr>
                            <a:xfrm>
                              <a:off x="0" y="4625615"/>
                              <a:ext cx="923916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EF1494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es-ES"/>
                                      </w:rPr>
                                      <w:t>Reemplace estas imágenes con sus foto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Cuadro de texto 84"/>
                          <wps:cNvSpPr txBox="1"/>
                          <wps:spPr>
                            <a:xfrm>
                              <a:off x="1" y="3107594"/>
                              <a:ext cx="923916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EF1494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es-ES"/>
                                      </w:rPr>
                                      <w:t>Escriba sus mensajes en los marcadore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Cuadro de texto 85"/>
                          <wps:cNvSpPr txBox="1"/>
                          <wps:spPr>
                            <a:xfrm>
                              <a:off x="0" y="1280206"/>
                              <a:ext cx="923916" cy="71818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EF1494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es-ES"/>
                                      </w:rPr>
                                      <w:t>Use un perforador para hacer un agujero y pase una cinta a través de él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2" name="Forma libre: Forma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orma libre: Forma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orma libre: Forma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Grupo 35" o:spid="_x0000_s1107" style="position:absolute;left:0;text-align:left;margin-left:6pt;margin-top:.75pt;width:841.5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">
                <v:group id="Grupo 94" o:spid="_x0000_s1108" alt="Imágenes de fondo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Imagen 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Flecha: Pentágono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Imagen 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Flecha: Pentágono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Imagen 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Flecha: Pentágono 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Imagen 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Flecha: Pentágono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Forma libre: Forma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Forma libre: Forma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Grupo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Rectángulo 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Rectángulo 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Rectángulo 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Rectángulo 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Rectángulo 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Rectángulo 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Rectángulo 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Rectángulo 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Rectángulo 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Rectángulo 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Rectángulo 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Rectángulo 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Rectángulo 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Rectángulo 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Rectángulo 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Rectángulo 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Grupo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Triángulo isósceles 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Triángulo isósceles 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Triángulo isósceles 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Triángulo isósceles 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Triángulo isósceles 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Grupo 136" o:spid="_x0000_s1142" alt="Guías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Conector recto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ector recto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Óvalo 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Conector recto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Conector recto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5" o:spid="_x0000_s1151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Conector recto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ector recto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Óvalo 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Conector recto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Conector recto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Óvalo 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ector recto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ector recto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Óvalo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ector recto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Grupo 158" o:spid="_x0000_s1164" alt="Instrucciones" style="position:absolute;top:6381;width:9757;height:51264" coordorigin=",6357" coordsize="9757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Cuadro de texto 83" o:spid="_x0000_s1165" type="#_x0000_t202" style="position:absolute;top:46256;width:9239;height:4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66ED3193" w14:textId="1438D241" w:rsidR="008B7902" w:rsidRDefault="00EF1494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es-ES"/>
                                </w:rPr>
                                <w:t>Reemplace estas imágenes con sus foto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Cuadro de texto 84" o:spid="_x0000_s1166" type="#_x0000_t202" style="position:absolute;top:31075;width:923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3493C16D" w14:textId="00BAD71B" w:rsidR="008B7902" w:rsidRDefault="00EF1494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es-ES"/>
                                </w:rPr>
                                <w:t>Escriba sus mensajes en los marcadore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Cuadro de texto 85" o:spid="_x0000_s1167" type="#_x0000_t202" style="position:absolute;top:12802;width:9239;height:7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23703117" w14:textId="0C92C963" w:rsidR="008B7902" w:rsidRDefault="00EF1494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es-ES"/>
                                </w:rPr>
                                <w:t>Use un perforador para hacer un agujero y pase una cinta a través de él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Forma libre: Forma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orma libre: Forma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orma libre: Forma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  <w:bookmarkEnd w:id="0"/>
    </w:p>
    <w:p w14:paraId="26845A20" w14:textId="77777777" w:rsidR="00CF04FC" w:rsidRPr="00061C6C" w:rsidRDefault="00CF04FC" w:rsidP="00CE3F35">
      <w:pPr>
        <w:jc w:val="both"/>
      </w:pPr>
    </w:p>
    <w:p w14:paraId="70A5E4EF" w14:textId="41122CF7" w:rsidR="007A0496" w:rsidRPr="00061C6C" w:rsidRDefault="007A0496" w:rsidP="00142B95">
      <w:pPr>
        <w:keepNext/>
      </w:pP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225"/>
        <w:gridCol w:w="2659"/>
        <w:gridCol w:w="94"/>
        <w:gridCol w:w="65"/>
        <w:gridCol w:w="799"/>
        <w:gridCol w:w="162"/>
        <w:gridCol w:w="2643"/>
        <w:gridCol w:w="173"/>
        <w:gridCol w:w="769"/>
        <w:gridCol w:w="208"/>
        <w:gridCol w:w="2629"/>
        <w:gridCol w:w="142"/>
        <w:gridCol w:w="864"/>
        <w:gridCol w:w="156"/>
        <w:gridCol w:w="2631"/>
        <w:gridCol w:w="191"/>
      </w:tblGrid>
      <w:tr w:rsidR="004C0979" w:rsidRPr="00061C6C" w14:paraId="39EF59F4" w14:textId="77777777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061C6C" w:rsidRDefault="004C0979" w:rsidP="00F817C9">
            <w:pPr>
              <w:pStyle w:val="Heading2"/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4DB276EC" w14:textId="77777777" w:rsidR="004C0979" w:rsidRPr="00061C6C" w:rsidRDefault="004C0979" w:rsidP="00D46711">
            <w:pPr>
              <w:pStyle w:val="Heading1"/>
            </w:pPr>
          </w:p>
        </w:tc>
        <w:tc>
          <w:tcPr>
            <w:tcW w:w="749" w:type="dxa"/>
            <w:shd w:val="clear" w:color="auto" w:fill="auto"/>
          </w:tcPr>
          <w:p w14:paraId="52891C64" w14:textId="77777777" w:rsidR="004C0979" w:rsidRPr="00061C6C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71130E4E" w14:textId="77777777" w:rsidR="004C0979" w:rsidRPr="00061C6C" w:rsidRDefault="004C0979" w:rsidP="00D46711">
            <w:pPr>
              <w:pStyle w:val="Heading1"/>
            </w:pPr>
          </w:p>
        </w:tc>
        <w:tc>
          <w:tcPr>
            <w:tcW w:w="721" w:type="dxa"/>
            <w:shd w:val="clear" w:color="auto" w:fill="auto"/>
          </w:tcPr>
          <w:p w14:paraId="0318A859" w14:textId="77777777" w:rsidR="004C0979" w:rsidRPr="00061C6C" w:rsidRDefault="004C0979" w:rsidP="00D46711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63FF01EC" w14:textId="77777777" w:rsidR="004C0979" w:rsidRPr="00061C6C" w:rsidRDefault="004C0979" w:rsidP="00D46711">
            <w:pPr>
              <w:pStyle w:val="Heading1"/>
            </w:pPr>
          </w:p>
        </w:tc>
        <w:tc>
          <w:tcPr>
            <w:tcW w:w="810" w:type="dxa"/>
            <w:shd w:val="clear" w:color="auto" w:fill="auto"/>
          </w:tcPr>
          <w:p w14:paraId="48F99F4A" w14:textId="77777777" w:rsidR="004C0979" w:rsidRPr="00061C6C" w:rsidRDefault="004C0979" w:rsidP="00D46711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auto"/>
          </w:tcPr>
          <w:p w14:paraId="2B60C196" w14:textId="77777777" w:rsidR="004C0979" w:rsidRPr="00061C6C" w:rsidRDefault="004C0979" w:rsidP="00D46711">
            <w:pPr>
              <w:pStyle w:val="Heading1"/>
            </w:pPr>
          </w:p>
        </w:tc>
      </w:tr>
      <w:tr w:rsidR="000A5C87" w:rsidRPr="00061C6C" w14:paraId="7A6BEE54" w14:textId="77777777" w:rsidTr="000A5C87">
        <w:trPr>
          <w:trHeight w:hRule="exact" w:val="2665"/>
        </w:trPr>
        <w:tc>
          <w:tcPr>
            <w:tcW w:w="1255" w:type="dxa"/>
            <w:vAlign w:val="center"/>
          </w:tcPr>
          <w:p w14:paraId="3A39FE2C" w14:textId="77777777" w:rsidR="00D46711" w:rsidRPr="00061C6C" w:rsidRDefault="00D46711" w:rsidP="00C5057F">
            <w:pPr>
              <w:pStyle w:val="Heading1"/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42C35280" w14:textId="7A4A46A0" w:rsidR="00D46711" w:rsidRPr="00061C6C" w:rsidRDefault="00EF1494" w:rsidP="00C5057F">
            <w:pPr>
              <w:pStyle w:val="Heading1"/>
            </w:pPr>
            <w:sdt>
              <w:sdt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061C6C">
                  <w:rPr>
                    <w:lang w:bidi="es-ES"/>
                  </w:rPr>
                  <w:t>Un libro especial para un amigo extraordinario</w:t>
                </w:r>
              </w:sdtContent>
            </w:sdt>
          </w:p>
        </w:tc>
        <w:tc>
          <w:tcPr>
            <w:tcW w:w="749" w:type="dxa"/>
            <w:vAlign w:val="center"/>
          </w:tcPr>
          <w:p w14:paraId="171BBFBA" w14:textId="77777777" w:rsidR="00D46711" w:rsidRPr="00061C6C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061C6C" w:rsidRDefault="00EF1494" w:rsidP="00C5057F">
            <w:pPr>
              <w:pStyle w:val="Heading1"/>
            </w:pPr>
            <w:sdt>
              <w:sdt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061C6C">
                  <w:rPr>
                    <w:lang w:bidi="es-ES"/>
                  </w:rPr>
                  <w:t>Cuanto más lea, mayor será su interés por la lectura</w:t>
                </w:r>
              </w:sdtContent>
            </w:sdt>
          </w:p>
        </w:tc>
        <w:tc>
          <w:tcPr>
            <w:tcW w:w="721" w:type="dxa"/>
            <w:vAlign w:val="center"/>
          </w:tcPr>
          <w:p w14:paraId="5A40D329" w14:textId="186F2A9A" w:rsidR="00D46711" w:rsidRPr="00061C6C" w:rsidRDefault="00D46711" w:rsidP="00C5057F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6CF37AFA" w14:textId="3D047F59" w:rsidR="00D46711" w:rsidRPr="00061C6C" w:rsidRDefault="00EF1494" w:rsidP="00C5057F">
            <w:pPr>
              <w:pStyle w:val="Heading1"/>
            </w:pPr>
            <w:sdt>
              <w:sdt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061C6C">
                  <w:rPr>
                    <w:lang w:bidi="es-ES"/>
                  </w:rPr>
                  <w:t>Cuando la vida nos da los libros, pasamos las páginas</w:t>
                </w:r>
              </w:sdtContent>
            </w:sdt>
          </w:p>
        </w:tc>
        <w:tc>
          <w:tcPr>
            <w:tcW w:w="810" w:type="dxa"/>
            <w:vAlign w:val="center"/>
          </w:tcPr>
          <w:p w14:paraId="53C1C187" w14:textId="77777777" w:rsidR="00D46711" w:rsidRPr="00061C6C" w:rsidRDefault="00D46711" w:rsidP="00C5057F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061C6C" w:rsidRDefault="00EF1494" w:rsidP="00C5057F">
            <w:pPr>
              <w:pStyle w:val="Heading1"/>
            </w:pPr>
            <w:sdt>
              <w:sdt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061C6C">
                  <w:rPr>
                    <w:lang w:bidi="es-ES"/>
                  </w:rPr>
                  <w:t>¡Sólo una página más!</w:t>
                </w:r>
              </w:sdtContent>
            </w:sdt>
          </w:p>
        </w:tc>
      </w:tr>
      <w:tr w:rsidR="000A5C87" w:rsidRPr="00061C6C" w14:paraId="44D1ADAD" w14:textId="77777777" w:rsidTr="000A5C87">
        <w:tc>
          <w:tcPr>
            <w:tcW w:w="1255" w:type="dxa"/>
          </w:tcPr>
          <w:p w14:paraId="19A305E7" w14:textId="77777777" w:rsidR="00C016FF" w:rsidRPr="00061C6C" w:rsidRDefault="00C016FF"/>
        </w:tc>
        <w:tc>
          <w:tcPr>
            <w:tcW w:w="210" w:type="dxa"/>
            <w:shd w:val="clear" w:color="auto" w:fill="000000" w:themeFill="text1"/>
          </w:tcPr>
          <w:p w14:paraId="1E262C49" w14:textId="77777777" w:rsidR="00C016FF" w:rsidRPr="00061C6C" w:rsidRDefault="00C016FF"/>
        </w:tc>
        <w:tc>
          <w:tcPr>
            <w:tcW w:w="2492" w:type="dxa"/>
            <w:vMerge w:val="restart"/>
          </w:tcPr>
          <w:p w14:paraId="397DBD4B" w14:textId="7D241BAF" w:rsidR="00C016FF" w:rsidRPr="00061C6C" w:rsidRDefault="00C016FF">
            <w:r w:rsidRPr="00061C6C">
              <w:rPr>
                <w:noProof/>
                <w:lang w:bidi="es-ES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Marcador de posición de imagen 41" descr="Dos amigos abrazándos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Marcador de posición de imagen 41" descr="Dos amigos abrazándose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27D3B8BE" w14:textId="77777777" w:rsidR="00C016FF" w:rsidRPr="00061C6C" w:rsidRDefault="00C016FF"/>
        </w:tc>
        <w:tc>
          <w:tcPr>
            <w:tcW w:w="810" w:type="dxa"/>
            <w:gridSpan w:val="2"/>
          </w:tcPr>
          <w:p w14:paraId="24AE4AE4" w14:textId="77777777" w:rsidR="00C016FF" w:rsidRPr="00061C6C" w:rsidRDefault="00C016FF"/>
        </w:tc>
        <w:tc>
          <w:tcPr>
            <w:tcW w:w="152" w:type="dxa"/>
            <w:shd w:val="clear" w:color="auto" w:fill="000000" w:themeFill="text1"/>
          </w:tcPr>
          <w:p w14:paraId="03506147" w14:textId="1E971285" w:rsidR="00C016FF" w:rsidRPr="00061C6C" w:rsidRDefault="00C016FF"/>
        </w:tc>
        <w:tc>
          <w:tcPr>
            <w:tcW w:w="2477" w:type="dxa"/>
            <w:vMerge w:val="restart"/>
          </w:tcPr>
          <w:p w14:paraId="07427FD1" w14:textId="1246F528" w:rsidR="00C016FF" w:rsidRPr="00061C6C" w:rsidRDefault="00C016FF">
            <w:r w:rsidRPr="00061C6C">
              <w:rPr>
                <w:noProof/>
                <w:lang w:bidi="es-ES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Marcador de posición de imagen 45" descr="Una mujer hojeando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Marcador de posición de imagen 45" descr="Una mujer hojeando un libro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6B8A780B" w14:textId="016E8073" w:rsidR="00C016FF" w:rsidRPr="00061C6C" w:rsidRDefault="00C016FF"/>
        </w:tc>
        <w:tc>
          <w:tcPr>
            <w:tcW w:w="721" w:type="dxa"/>
          </w:tcPr>
          <w:p w14:paraId="00632A58" w14:textId="5E6BE058" w:rsidR="00C016FF" w:rsidRPr="00061C6C" w:rsidRDefault="00C016FF"/>
        </w:tc>
        <w:tc>
          <w:tcPr>
            <w:tcW w:w="195" w:type="dxa"/>
            <w:shd w:val="clear" w:color="auto" w:fill="000000" w:themeFill="text1"/>
          </w:tcPr>
          <w:p w14:paraId="63C05578" w14:textId="77777777" w:rsidR="00C016FF" w:rsidRPr="00061C6C" w:rsidRDefault="00C016FF"/>
        </w:tc>
        <w:tc>
          <w:tcPr>
            <w:tcW w:w="2464" w:type="dxa"/>
            <w:vMerge w:val="restart"/>
          </w:tcPr>
          <w:p w14:paraId="775C12DC" w14:textId="649D1C5D" w:rsidR="00C016FF" w:rsidRPr="00061C6C" w:rsidRDefault="00C016FF">
            <w:r w:rsidRPr="00061C6C">
              <w:rPr>
                <w:noProof/>
                <w:lang w:bidi="es-ES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Marcador de posición de imagen 51" descr="Una mujer leyendo un libro en la cama 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Marcador de posición de imagen 51" descr="Una mujer leyendo un libro en la cama 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224C782A" w14:textId="77777777" w:rsidR="00C016FF" w:rsidRPr="00061C6C" w:rsidRDefault="00C016FF"/>
        </w:tc>
        <w:tc>
          <w:tcPr>
            <w:tcW w:w="810" w:type="dxa"/>
          </w:tcPr>
          <w:p w14:paraId="6AAA96E2" w14:textId="77777777" w:rsidR="00C016FF" w:rsidRPr="00061C6C" w:rsidRDefault="00C016FF"/>
        </w:tc>
        <w:tc>
          <w:tcPr>
            <w:tcW w:w="146" w:type="dxa"/>
            <w:shd w:val="clear" w:color="auto" w:fill="000000" w:themeFill="text1"/>
          </w:tcPr>
          <w:p w14:paraId="18F647C8" w14:textId="77777777" w:rsidR="00C016FF" w:rsidRPr="00061C6C" w:rsidRDefault="00C016FF"/>
        </w:tc>
        <w:tc>
          <w:tcPr>
            <w:tcW w:w="2466" w:type="dxa"/>
            <w:vMerge w:val="restart"/>
          </w:tcPr>
          <w:p w14:paraId="2D6B3BB6" w14:textId="212FA744" w:rsidR="00C016FF" w:rsidRPr="00061C6C" w:rsidRDefault="00C016FF">
            <w:r w:rsidRPr="00061C6C">
              <w:rPr>
                <w:noProof/>
                <w:lang w:bidi="es-ES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Marcador de posición de imagen 55" descr="Madre e hija leyendo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Marcador de posición de imagen 55" descr="Madre e hija leyendo un libro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5DE8645" w14:textId="77777777" w:rsidR="00C016FF" w:rsidRPr="00061C6C" w:rsidRDefault="00C016FF"/>
        </w:tc>
      </w:tr>
      <w:tr w:rsidR="000A5C87" w:rsidRPr="00061C6C" w14:paraId="512CFBD1" w14:textId="77777777" w:rsidTr="000A5C87">
        <w:tc>
          <w:tcPr>
            <w:tcW w:w="1255" w:type="dxa"/>
          </w:tcPr>
          <w:p w14:paraId="0C77F7E2" w14:textId="77777777" w:rsidR="009E0431" w:rsidRPr="00061C6C" w:rsidRDefault="009E0431"/>
        </w:tc>
        <w:tc>
          <w:tcPr>
            <w:tcW w:w="210" w:type="dxa"/>
            <w:shd w:val="clear" w:color="auto" w:fill="000000" w:themeFill="text1"/>
          </w:tcPr>
          <w:p w14:paraId="716D4B87" w14:textId="77777777" w:rsidR="009E0431" w:rsidRPr="00061C6C" w:rsidRDefault="009E0431"/>
        </w:tc>
        <w:tc>
          <w:tcPr>
            <w:tcW w:w="2492" w:type="dxa"/>
            <w:vMerge/>
          </w:tcPr>
          <w:p w14:paraId="08F75D40" w14:textId="77777777" w:rsidR="009E0431" w:rsidRPr="00061C6C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14C1269C" w14:textId="77777777" w:rsidR="009E0431" w:rsidRPr="00061C6C" w:rsidRDefault="009E0431"/>
        </w:tc>
        <w:tc>
          <w:tcPr>
            <w:tcW w:w="810" w:type="dxa"/>
            <w:gridSpan w:val="2"/>
          </w:tcPr>
          <w:p w14:paraId="50F2F7A7" w14:textId="77777777" w:rsidR="009E0431" w:rsidRPr="00061C6C" w:rsidRDefault="009E0431"/>
        </w:tc>
        <w:tc>
          <w:tcPr>
            <w:tcW w:w="152" w:type="dxa"/>
            <w:shd w:val="clear" w:color="auto" w:fill="000000" w:themeFill="text1"/>
          </w:tcPr>
          <w:p w14:paraId="1413985D" w14:textId="77777777" w:rsidR="009E0431" w:rsidRPr="00061C6C" w:rsidRDefault="009E0431"/>
        </w:tc>
        <w:tc>
          <w:tcPr>
            <w:tcW w:w="2477" w:type="dxa"/>
            <w:vMerge/>
          </w:tcPr>
          <w:p w14:paraId="4EC8E154" w14:textId="77777777" w:rsidR="009E0431" w:rsidRPr="00061C6C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B79408A" w14:textId="77777777" w:rsidR="009E0431" w:rsidRPr="00061C6C" w:rsidRDefault="009E0431"/>
        </w:tc>
        <w:tc>
          <w:tcPr>
            <w:tcW w:w="721" w:type="dxa"/>
          </w:tcPr>
          <w:p w14:paraId="45ADAC9F" w14:textId="77777777" w:rsidR="009E0431" w:rsidRPr="00061C6C" w:rsidRDefault="009E0431"/>
        </w:tc>
        <w:tc>
          <w:tcPr>
            <w:tcW w:w="195" w:type="dxa"/>
            <w:shd w:val="clear" w:color="auto" w:fill="000000" w:themeFill="text1"/>
          </w:tcPr>
          <w:p w14:paraId="32C43C55" w14:textId="77777777" w:rsidR="009E0431" w:rsidRPr="00061C6C" w:rsidRDefault="009E0431"/>
        </w:tc>
        <w:tc>
          <w:tcPr>
            <w:tcW w:w="2464" w:type="dxa"/>
            <w:vMerge/>
          </w:tcPr>
          <w:p w14:paraId="2D4B6A4A" w14:textId="77777777" w:rsidR="009E0431" w:rsidRPr="00061C6C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41395174" w14:textId="77777777" w:rsidR="009E0431" w:rsidRPr="00061C6C" w:rsidRDefault="009E0431"/>
        </w:tc>
        <w:tc>
          <w:tcPr>
            <w:tcW w:w="810" w:type="dxa"/>
          </w:tcPr>
          <w:p w14:paraId="4EF6AE4D" w14:textId="77777777" w:rsidR="009E0431" w:rsidRPr="00061C6C" w:rsidRDefault="009E0431"/>
        </w:tc>
        <w:tc>
          <w:tcPr>
            <w:tcW w:w="146" w:type="dxa"/>
            <w:shd w:val="clear" w:color="auto" w:fill="000000" w:themeFill="text1"/>
          </w:tcPr>
          <w:p w14:paraId="68898DAC" w14:textId="77777777" w:rsidR="009E0431" w:rsidRPr="00061C6C" w:rsidRDefault="009E0431"/>
        </w:tc>
        <w:tc>
          <w:tcPr>
            <w:tcW w:w="2466" w:type="dxa"/>
            <w:vMerge/>
          </w:tcPr>
          <w:p w14:paraId="000CE730" w14:textId="77777777" w:rsidR="009E0431" w:rsidRPr="00061C6C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A0DDEE7" w14:textId="77777777" w:rsidR="009E0431" w:rsidRPr="00061C6C" w:rsidRDefault="009E0431"/>
        </w:tc>
      </w:tr>
      <w:tr w:rsidR="004C0979" w:rsidRPr="00061C6C" w14:paraId="001AD171" w14:textId="77777777" w:rsidTr="000A5C87">
        <w:tc>
          <w:tcPr>
            <w:tcW w:w="1255" w:type="dxa"/>
          </w:tcPr>
          <w:p w14:paraId="3B00B0EC" w14:textId="77777777" w:rsidR="00C016FF" w:rsidRPr="00061C6C" w:rsidRDefault="00C016FF"/>
        </w:tc>
        <w:tc>
          <w:tcPr>
            <w:tcW w:w="210" w:type="dxa"/>
          </w:tcPr>
          <w:p w14:paraId="249016DE" w14:textId="77777777" w:rsidR="00C016FF" w:rsidRPr="00061C6C" w:rsidRDefault="00C016FF"/>
        </w:tc>
        <w:tc>
          <w:tcPr>
            <w:tcW w:w="2492" w:type="dxa"/>
            <w:vMerge/>
          </w:tcPr>
          <w:p w14:paraId="46CA00EA" w14:textId="77777777" w:rsidR="00C016FF" w:rsidRPr="00061C6C" w:rsidRDefault="00C016FF"/>
        </w:tc>
        <w:tc>
          <w:tcPr>
            <w:tcW w:w="88" w:type="dxa"/>
          </w:tcPr>
          <w:p w14:paraId="4E91E8AC" w14:textId="77777777" w:rsidR="00C016FF" w:rsidRPr="00061C6C" w:rsidRDefault="00C016FF"/>
        </w:tc>
        <w:tc>
          <w:tcPr>
            <w:tcW w:w="810" w:type="dxa"/>
            <w:gridSpan w:val="2"/>
          </w:tcPr>
          <w:p w14:paraId="208476E3" w14:textId="77777777" w:rsidR="00C016FF" w:rsidRPr="00061C6C" w:rsidRDefault="00C016FF"/>
        </w:tc>
        <w:tc>
          <w:tcPr>
            <w:tcW w:w="152" w:type="dxa"/>
          </w:tcPr>
          <w:p w14:paraId="3AE724B9" w14:textId="4D7BC6BF" w:rsidR="00C016FF" w:rsidRPr="00061C6C" w:rsidRDefault="00C016FF"/>
        </w:tc>
        <w:tc>
          <w:tcPr>
            <w:tcW w:w="2477" w:type="dxa"/>
            <w:vMerge/>
          </w:tcPr>
          <w:p w14:paraId="0E695940" w14:textId="3DB098EA" w:rsidR="00C016FF" w:rsidRPr="00061C6C" w:rsidRDefault="00C016FF"/>
        </w:tc>
        <w:tc>
          <w:tcPr>
            <w:tcW w:w="162" w:type="dxa"/>
          </w:tcPr>
          <w:p w14:paraId="4A530AA0" w14:textId="1D2E25B5" w:rsidR="00C016FF" w:rsidRPr="00061C6C" w:rsidRDefault="00C016FF"/>
        </w:tc>
        <w:tc>
          <w:tcPr>
            <w:tcW w:w="721" w:type="dxa"/>
          </w:tcPr>
          <w:p w14:paraId="4E97FC41" w14:textId="3A2C234D" w:rsidR="00C016FF" w:rsidRPr="00061C6C" w:rsidRDefault="00C016FF"/>
        </w:tc>
        <w:tc>
          <w:tcPr>
            <w:tcW w:w="195" w:type="dxa"/>
          </w:tcPr>
          <w:p w14:paraId="471F7610" w14:textId="77777777" w:rsidR="00C016FF" w:rsidRPr="00061C6C" w:rsidRDefault="00C016FF"/>
        </w:tc>
        <w:tc>
          <w:tcPr>
            <w:tcW w:w="2464" w:type="dxa"/>
            <w:vMerge/>
          </w:tcPr>
          <w:p w14:paraId="37B5276D" w14:textId="649BC69E" w:rsidR="00C016FF" w:rsidRPr="00061C6C" w:rsidRDefault="00C016FF"/>
        </w:tc>
        <w:tc>
          <w:tcPr>
            <w:tcW w:w="133" w:type="dxa"/>
          </w:tcPr>
          <w:p w14:paraId="3BB643F5" w14:textId="77777777" w:rsidR="00C016FF" w:rsidRPr="00061C6C" w:rsidRDefault="00C016FF"/>
        </w:tc>
        <w:tc>
          <w:tcPr>
            <w:tcW w:w="810" w:type="dxa"/>
          </w:tcPr>
          <w:p w14:paraId="5A59F328" w14:textId="77777777" w:rsidR="00C016FF" w:rsidRPr="00061C6C" w:rsidRDefault="00C016FF"/>
        </w:tc>
        <w:tc>
          <w:tcPr>
            <w:tcW w:w="146" w:type="dxa"/>
          </w:tcPr>
          <w:p w14:paraId="346A3EF2" w14:textId="77777777" w:rsidR="00C016FF" w:rsidRPr="00061C6C" w:rsidRDefault="00C016FF"/>
        </w:tc>
        <w:tc>
          <w:tcPr>
            <w:tcW w:w="2466" w:type="dxa"/>
            <w:vMerge/>
          </w:tcPr>
          <w:p w14:paraId="47D2279D" w14:textId="3B2C7AA7" w:rsidR="00C016FF" w:rsidRPr="00061C6C" w:rsidRDefault="00C016FF"/>
        </w:tc>
        <w:tc>
          <w:tcPr>
            <w:tcW w:w="179" w:type="dxa"/>
          </w:tcPr>
          <w:p w14:paraId="644682F5" w14:textId="77777777" w:rsidR="00C016FF" w:rsidRPr="00061C6C" w:rsidRDefault="00C016FF"/>
        </w:tc>
      </w:tr>
    </w:tbl>
    <w:p w14:paraId="2E88AA8F" w14:textId="22760FFE" w:rsidR="005A20B8" w:rsidRPr="00061C6C" w:rsidRDefault="005A20B8"/>
    <w:sectPr w:rsidR="005A20B8" w:rsidRPr="00061C6C" w:rsidSect="00300092">
      <w:pgSz w:w="16838" w:h="11906" w:orient="landscape" w:code="9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4D267" w14:textId="77777777" w:rsidR="00EF1494" w:rsidRDefault="00EF1494" w:rsidP="002F38D8">
      <w:pPr>
        <w:spacing w:after="0" w:line="240" w:lineRule="auto"/>
      </w:pPr>
      <w:r>
        <w:separator/>
      </w:r>
    </w:p>
  </w:endnote>
  <w:endnote w:type="continuationSeparator" w:id="0">
    <w:p w14:paraId="098300CB" w14:textId="77777777" w:rsidR="00EF1494" w:rsidRDefault="00EF1494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6C428B" w14:textId="77777777" w:rsidR="00EF1494" w:rsidRDefault="00EF1494" w:rsidP="002F38D8">
      <w:pPr>
        <w:spacing w:after="0" w:line="240" w:lineRule="auto"/>
      </w:pPr>
      <w:r>
        <w:separator/>
      </w:r>
    </w:p>
  </w:footnote>
  <w:footnote w:type="continuationSeparator" w:id="0">
    <w:p w14:paraId="4BF55328" w14:textId="77777777" w:rsidR="00EF1494" w:rsidRDefault="00EF1494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1C6C"/>
    <w:rsid w:val="0006551C"/>
    <w:rsid w:val="000A574C"/>
    <w:rsid w:val="000A5C87"/>
    <w:rsid w:val="000C3EFC"/>
    <w:rsid w:val="00142B95"/>
    <w:rsid w:val="001E7AA6"/>
    <w:rsid w:val="002506B1"/>
    <w:rsid w:val="002F38D8"/>
    <w:rsid w:val="00300092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C7603"/>
    <w:rsid w:val="005F75E2"/>
    <w:rsid w:val="006E365E"/>
    <w:rsid w:val="006F25ED"/>
    <w:rsid w:val="00720EC3"/>
    <w:rsid w:val="007451B6"/>
    <w:rsid w:val="007761A9"/>
    <w:rsid w:val="007A0496"/>
    <w:rsid w:val="007C1AFB"/>
    <w:rsid w:val="008B7902"/>
    <w:rsid w:val="009051DE"/>
    <w:rsid w:val="00990809"/>
    <w:rsid w:val="00997D0E"/>
    <w:rsid w:val="009A5567"/>
    <w:rsid w:val="009E0431"/>
    <w:rsid w:val="009F2A4C"/>
    <w:rsid w:val="009F7F88"/>
    <w:rsid w:val="00B24B67"/>
    <w:rsid w:val="00B3066C"/>
    <w:rsid w:val="00B33D05"/>
    <w:rsid w:val="00B51512"/>
    <w:rsid w:val="00B737CD"/>
    <w:rsid w:val="00B8187A"/>
    <w:rsid w:val="00BE518B"/>
    <w:rsid w:val="00C016FF"/>
    <w:rsid w:val="00C118F1"/>
    <w:rsid w:val="00C5057F"/>
    <w:rsid w:val="00CC6A1F"/>
    <w:rsid w:val="00CE3F35"/>
    <w:rsid w:val="00CF04FC"/>
    <w:rsid w:val="00D23A38"/>
    <w:rsid w:val="00D46711"/>
    <w:rsid w:val="00D57032"/>
    <w:rsid w:val="00D7702F"/>
    <w:rsid w:val="00D81DC2"/>
    <w:rsid w:val="00D840BE"/>
    <w:rsid w:val="00E05EA3"/>
    <w:rsid w:val="00E31086"/>
    <w:rsid w:val="00E369EA"/>
    <w:rsid w:val="00EB7D0F"/>
    <w:rsid w:val="00EF1494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jemplo">
    <w:name w:val="Ejemplo"/>
    <w:basedOn w:val="Heading1"/>
    <w:qFormat/>
    <w:rsid w:val="000A574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BD75E8" w:rsidP="00BD75E8">
          <w:pPr>
            <w:pStyle w:val="C8295D929C1E495F973B066591ADF44E1"/>
          </w:pPr>
          <w:r w:rsidRPr="00061C6C">
            <w:rPr>
              <w:lang w:bidi="es-ES"/>
            </w:rPr>
            <w:t>Un libro especial para un amigo extraordinario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BD75E8" w:rsidP="00BD75E8">
          <w:pPr>
            <w:pStyle w:val="9D507D7D679D44978F93ED8F2488F4F81"/>
          </w:pPr>
          <w:r w:rsidRPr="00061C6C">
            <w:rPr>
              <w:lang w:bidi="es-ES"/>
            </w:rPr>
            <w:t>Cuanto más lea, mayor será su interés por la lectura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BD75E8" w:rsidP="00BD75E8">
          <w:pPr>
            <w:pStyle w:val="EDE200BB3B354C0994C61E711089B2281"/>
          </w:pPr>
          <w:r w:rsidRPr="00061C6C">
            <w:rPr>
              <w:lang w:bidi="es-ES"/>
            </w:rPr>
            <w:t>Cuando la vida nos da los libros, pasamos las páginas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BD75E8" w:rsidP="00BD75E8">
          <w:pPr>
            <w:pStyle w:val="08F2D9191BAC410186308AE9F03AE4EF1"/>
          </w:pPr>
          <w:r w:rsidRPr="00061C6C">
            <w:rPr>
              <w:lang w:bidi="es-ES"/>
            </w:rPr>
            <w:t>¡Sólo una página más!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7C3FD0" w:rsidRDefault="00BD75E8" w:rsidP="00BD75E8">
          <w:pPr>
            <w:pStyle w:val="2E26A7D7385B49A88652C1F90452AA071"/>
          </w:pPr>
          <w:r w:rsidRPr="00AF1510">
            <w:rPr>
              <w:lang w:bidi="es-ES"/>
            </w:rPr>
            <w:t>Cuando la vida nos da los libros, pasamos las página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031E25"/>
    <w:rsid w:val="00120A7E"/>
    <w:rsid w:val="001914AE"/>
    <w:rsid w:val="001F0722"/>
    <w:rsid w:val="0029601D"/>
    <w:rsid w:val="002A4713"/>
    <w:rsid w:val="00422946"/>
    <w:rsid w:val="004B27A9"/>
    <w:rsid w:val="0059428D"/>
    <w:rsid w:val="005F3E94"/>
    <w:rsid w:val="007051CB"/>
    <w:rsid w:val="007511A3"/>
    <w:rsid w:val="007C3FD0"/>
    <w:rsid w:val="009F43D7"/>
    <w:rsid w:val="00BD75E8"/>
    <w:rsid w:val="00C95F62"/>
    <w:rsid w:val="00CD646B"/>
    <w:rsid w:val="00CE1A60"/>
    <w:rsid w:val="00D86FDC"/>
    <w:rsid w:val="00DC5F20"/>
    <w:rsid w:val="00DE3E3E"/>
    <w:rsid w:val="00E7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75E8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Heading1Char">
    <w:name w:val="Heading 1 Char"/>
    <w:basedOn w:val="DefaultParagraphFont"/>
    <w:link w:val="Heading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B1EC6E8F888E4DB3A7C1FCB03361A9D1">
    <w:name w:val="B1EC6E8F888E4DB3A7C1FCB03361A9D1"/>
    <w:rsid w:val="007C3FD0"/>
    <w:pPr>
      <w:spacing w:line="192" w:lineRule="auto"/>
      <w:jc w:val="right"/>
    </w:pPr>
    <w:rPr>
      <w:rFonts w:eastAsiaTheme="minorHAnsi"/>
    </w:rPr>
  </w:style>
  <w:style w:type="paragraph" w:customStyle="1" w:styleId="7C2C92C0C82A42089B697106A8574200">
    <w:name w:val="7C2C92C0C82A42089B697106A8574200"/>
    <w:rsid w:val="00CE1A60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9D507D7D679D44978F93ED8F2488F4F81">
    <w:name w:val="9D507D7D679D44978F93ED8F2488F4F81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EDE200BB3B354C0994C61E711089B2281">
    <w:name w:val="EDE200BB3B354C0994C61E711089B2281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08F2D9191BAC410186308AE9F03AE4EF1">
    <w:name w:val="08F2D9191BAC410186308AE9F03AE4EF1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2E26A7D7385B49A88652C1F90452AA071">
    <w:name w:val="2E26A7D7385B49A88652C1F90452AA071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ADF02954004E4770B5A0768C365DC2D8">
    <w:name w:val="ADF02954004E4770B5A0768C365DC2D8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2CFE8963035248698DFDF54D081DE2FB">
    <w:name w:val="2CFE8963035248698DFDF54D081DE2FB"/>
    <w:rsid w:val="00BD75E8"/>
    <w:pPr>
      <w:spacing w:line="192" w:lineRule="auto"/>
      <w:jc w:val="right"/>
    </w:pPr>
    <w:rPr>
      <w:rFonts w:eastAsiaTheme="minorHAnsi"/>
    </w:rPr>
  </w:style>
  <w:style w:type="paragraph" w:customStyle="1" w:styleId="E36706CCCCD0448AB829857AF73B050E">
    <w:name w:val="E36706CCCCD0448AB829857AF73B050E"/>
    <w:rsid w:val="00BD75E8"/>
    <w:pPr>
      <w:spacing w:line="192" w:lineRule="auto"/>
      <w:jc w:val="right"/>
    </w:pPr>
    <w:rPr>
      <w:rFonts w:eastAsiaTheme="minorHAnsi"/>
    </w:rPr>
  </w:style>
  <w:style w:type="paragraph" w:customStyle="1" w:styleId="E2BC4C27017B4D2CAA8957A8AFD9016D">
    <w:name w:val="E2BC4C27017B4D2CAA8957A8AFD9016D"/>
    <w:rsid w:val="00BD75E8"/>
    <w:pPr>
      <w:spacing w:line="192" w:lineRule="auto"/>
      <w:jc w:val="right"/>
    </w:pPr>
    <w:rPr>
      <w:rFonts w:eastAsiaTheme="minorHAnsi"/>
    </w:rPr>
  </w:style>
  <w:style w:type="paragraph" w:customStyle="1" w:styleId="02A1E4EA6B544A4E9240C1614FB29F0E">
    <w:name w:val="02A1E4EA6B544A4E9240C1614FB29F0E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CBF6CE1AB0A246298112E092497BE00A">
    <w:name w:val="CBF6CE1AB0A246298112E092497BE00A"/>
    <w:rsid w:val="00BD75E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C780295640B1499E951DA3F750BA332D">
    <w:name w:val="C780295640B1499E951DA3F750BA332D"/>
    <w:rsid w:val="00BD75E8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84DB15E4221B4F5985D60ACDA02AA6C1">
    <w:name w:val="84DB15E4221B4F5985D60ACDA02AA6C1"/>
    <w:rsid w:val="00BD75E8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10F3EEA1970A49D18C34F04B801385BF">
    <w:name w:val="10F3EEA1970A49D18C34F04B801385BF"/>
    <w:rsid w:val="00BD75E8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5797946-EAEF-484D-A60C-7EFB2A8F7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9</Words>
  <Characters>225</Characters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3-19T23:55:00Z</dcterms:created>
  <dcterms:modified xsi:type="dcterms:W3CDTF">2020-04-13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